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2429cf9a028a7f14fb612109b74f0c31e8ec18b"/>
    <w:p>
      <w:pPr>
        <w:pStyle w:val="Heading1"/>
      </w:pPr>
      <w:r>
        <w:t xml:space="preserve">Cover Letter for Chemist Position in Ghana Accra</w:t>
      </w:r>
    </w:p>
    <w:p>
      <w:pPr>
        <w:pStyle w:val="FirstParagraph"/>
      </w:pPr>
      <w:r>
        <w:t xml:space="preserve">Dear [Hiring Manager's Name],</w:t>
      </w:r>
    </w:p>
    <w:p>
      <w:pPr>
        <w:pStyle w:val="BodyText"/>
      </w:pPr>
      <w:r>
        <w:t xml:space="preserve">I am writing to express my enthusiastic interest in the Chemist position at [Company Name] in Ghana Accra. As a dedicated and skilled professional with a strong background in chemical sciences, I am eager to contribute my expertise to an organization that values innovation, precision, and excellence. The opportunity to work as a Chemist in Accra—a vibrant hub of scientific activity and economic growth—excites me deeply. I am particularly drawn to this role because it aligns with my passion for advancing scientific research and addressing the unique challenges faced by Ghana’s chemical industry.</w:t>
      </w:r>
    </w:p>
    <w:p>
      <w:pPr>
        <w:pStyle w:val="BodyText"/>
      </w:pPr>
      <w:r>
        <w:t xml:space="preserve">Throughout my career, I have cultivated a robust foundation in analytical chemistry, laboratory techniques, and chemical research. My academic training at [University Name] in [Country], where I earned a degree in Chemistry with honors, equipped me with the theoretical knowledge and practical skills necessary to excel in this field. Additionally, my professional experience at [Previous Company/Organization] allowed me to refine my ability to conduct complex experiments, analyze data, and collaborate with multidisciplinary teams. These experiences have solidified my commitment to the principles of accuracy, safety, and ethical research—values that I believe are critical for a Chemist in Ghana Accra.</w:t>
      </w:r>
    </w:p>
    <w:p>
      <w:pPr>
        <w:pStyle w:val="BodyText"/>
      </w:pPr>
      <w:r>
        <w:t xml:space="preserve">Ghana Accra has long been a center for scientific advancement in West Africa, and I am particularly inspired by the region’s efforts to integrate chemistry into sustainable development initiatives. As a Chemist, I am keen to contribute to projects that address local needs, such as improving water quality testing, enhancing pharmaceutical production, or advancing environmental monitoring. My background in [specific area of expertise, e.g., analytical chemistry, organic synthesis] has prepared me to tackle these challenges with creativity and technical proficiency. For instance, during my time at [Previous Role], I led a project that optimized the extraction process for natural compounds used in traditional medicine—a task that required both scientific rigor and an understanding of cultural context.</w:t>
      </w:r>
    </w:p>
    <w:p>
      <w:pPr>
        <w:pStyle w:val="BodyText"/>
      </w:pPr>
      <w:r>
        <w:t xml:space="preserve">What sets me apart as a Chemist is my ability to bridge laboratory work with real-world applications. In Accra, where the demand for skilled scientists continues to grow, I aim to leverage my expertise to support industries such as agriculture, healthcare, and environmental conservation. I am especially interested in collaborating with local institutions and research centers that prioritize innovation. My experience working in diverse environments—both in [Country] and internationally—has taught me the importance of adaptability and cultural sensitivity. These qualities will enable me to thrive in Ghana’s dynamic scientific landscape while fostering meaningful partnerships.</w:t>
      </w:r>
    </w:p>
    <w:p>
      <w:pPr>
        <w:pStyle w:val="BodyText"/>
      </w:pPr>
      <w:r>
        <w:t xml:space="preserve">I am also deeply committed to professional growth and continuous learning. I regularly attend conferences, such as the [Name of Conference or Workshop], which focus on advancements in chemical sciences and their implications for developing regions like Ghana. These experiences have reinforced my belief that chemistry plays a vital role in solving global challenges, from climate change to public health crises. In Accra, I am eager to contribute to initiatives that align with these goals while staying at the forefront of scientific innovation.</w:t>
      </w:r>
    </w:p>
    <w:p>
      <w:pPr>
        <w:pStyle w:val="BodyText"/>
      </w:pPr>
      <w:r>
        <w:t xml:space="preserve">The Chemist position at [Company Name] represents an excellent opportunity to combine my technical skills with a passion for making a tangible impact in Ghana. I am particularly impressed by [Company Name]’s reputation for excellence and its dedication to advancing the chemical industry through cutting-edge research and community engagement. I am confident that my background in laboratory analysis, data interpretation, and project management would allow me to contribute effectively to your team. Furthermore, my fluency in [languages, if applicable] and familiarity with local scientific standards would enable me to navigate the unique demands of working in Accra with ease.</w:t>
      </w:r>
    </w:p>
    <w:p>
      <w:pPr>
        <w:pStyle w:val="BodyText"/>
      </w:pPr>
      <w:r>
        <w:t xml:space="preserve">As a Chemist, I understand the importance of precision and reliability in every aspect of my work. Whether it involves conducting experiments, analyzing results, or communicating findings to stakeholders, I approach each task with meticulous attention to detail. My ability to work independently as well as collaboratively in team settings ensures that I can adapt to the needs of any organization. In Accra, where collaboration between scientists and industry leaders is key to progress, I am eager to play a supportive role in driving innovation and excellence.</w:t>
      </w:r>
    </w:p>
    <w:p>
      <w:pPr>
        <w:pStyle w:val="BodyText"/>
      </w:pPr>
      <w:r>
        <w:t xml:space="preserve">I am particularly drawn to the opportunity to work in Ghana Accra because of its rich cultural heritage and vibrant scientific community. The city’s strategic location as a gateway to West Africa offers unique opportunities for research and collaboration with international partners. I am excited about the prospect of contributing to a field that not only advances scientific knowledge but also addresses pressing societal needs. My goal is to use my expertise as a Chemist to support sustainable development in Ghana while fostering partnerships that benefit the broader region.</w:t>
      </w:r>
    </w:p>
    <w:p>
      <w:pPr>
        <w:pStyle w:val="BodyText"/>
      </w:pPr>
      <w:r>
        <w:t xml:space="preserve">In conclusion, I am highly motivated to bring my skills and enthusiasm for chemistry to [Company Name] in Accra. I am confident that my background, combined with my dedication to scientific excellence, makes me a strong candidate for this position. I would be honored to discuss how my qualifications align with the goals of your organization. Thank you for considering my application. I look forward to the possibility of contributing to the success of [Company Name] and the chemical industry in Ghana Accr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Ghana Accra</dc:title>
  <dc:creator/>
  <dc:language>en</dc:language>
  <cp:keywords/>
  <dcterms:created xsi:type="dcterms:W3CDTF">2026-07-21T04:11:38Z</dcterms:created>
  <dcterms:modified xsi:type="dcterms:W3CDTF">2026-07-21T04:11:38Z</dcterms:modified>
</cp:coreProperties>
</file>

<file path=docProps/custom.xml><?xml version="1.0" encoding="utf-8"?>
<Properties xmlns="http://schemas.openxmlformats.org/officeDocument/2006/custom-properties" xmlns:vt="http://schemas.openxmlformats.org/officeDocument/2006/docPropsVTypes"/>
</file>